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Studies</w:t>
      </w:r>
      <w:r>
        <w:t xml:space="preserve"> </w:t>
      </w:r>
      <w:r>
        <w:t xml:space="preserve">in</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Pursuing Professional Excellence in Auditing for Zimbabwe Harare's Economic Development</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Scholarship Committee</w:t>
      </w:r>
    </w:p>
    <w:p>
      <w:pPr>
        <w:pStyle w:val="BodyText"/>
      </w:pPr>
      <w:r>
        <w:t xml:space="preserve">[Institution Name Offering Scholarship]</w:t>
      </w:r>
    </w:p>
    <w:p>
      <w:pPr>
        <w:pStyle w:val="BodyText"/>
      </w:pPr>
      <w:r>
        <w:t xml:space="preserve">[Institution Address]</w:t>
      </w:r>
    </w:p>
    <w:bookmarkStart w:id="21" w:name="X58b0430ed56cc789e5ba20f3b8f3070dea977d4"/>
    <w:p>
      <w:pPr>
        <w:pStyle w:val="Heading2"/>
      </w:pPr>
      <w:r>
        <w:t xml:space="preserve">Subject: Formal Request for Scholarship Support to Pursue Auditor Professional Qualifications in Zimbabwe Harare</w:t>
      </w:r>
    </w:p>
    <w:p>
      <w:pPr>
        <w:pStyle w:val="FirstParagraph"/>
      </w:pPr>
      <w:r>
        <w:t xml:space="preserve">Dear Esteemed Scholarship Committee,</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requesting financial assistance for professional auditor training through the [Institution Name] program. As a dedicated accounting student from Harare, Zimbabwe, I have meticulously prepared this application to demonstrate how your scholarship will empower me to become a certified</w:t>
      </w:r>
      <w:r>
        <w:t xml:space="preserve"> </w:t>
      </w:r>
      <w:r>
        <w:rPr>
          <w:bCs/>
          <w:b/>
        </w:rPr>
        <w:t xml:space="preserve">Auditor</w:t>
      </w:r>
      <w:r>
        <w:t xml:space="preserve"> </w:t>
      </w:r>
      <w:r>
        <w:t xml:space="preserve">committed to transforming Zimbabwe's financial landscape—particularly in our nation's economic capital,</w:t>
      </w:r>
      <w:r>
        <w:t xml:space="preserve"> </w:t>
      </w:r>
      <w:r>
        <w:rPr>
          <w:bCs/>
          <w:b/>
        </w:rPr>
        <w:t xml:space="preserve">Zimbabwe Harare</w:t>
      </w:r>
      <w:r>
        <w:t xml:space="preserve">.</w:t>
      </w:r>
    </w:p>
    <w:p>
      <w:pPr>
        <w:pStyle w:val="BodyText"/>
      </w:pPr>
      <w:r>
        <w:t xml:space="preserve">Having completed my Bachelor of Commerce (Accounting) with Second-Class Honours at the University of Zimbabwe, I have developed a specialized passion for auditing during my internship at PwC Zimbabwe in Harare. Witnessing firsthand how meticulous audit processes safeguard public funds and investor confidence within Harare's bustling financial district solidified my career path. In today's economic climate where transparency is paramount for Zimbabwe's recovery, I recognize that ethical auditors are the backbone of credible institutions—from Central Bank operations to corporate entities navigating complex regulatory frameworks in</w:t>
      </w:r>
      <w:r>
        <w:t xml:space="preserve"> </w:t>
      </w:r>
      <w:r>
        <w:rPr>
          <w:bCs/>
          <w:b/>
        </w:rPr>
        <w:t xml:space="preserve">Zimbabwe Harare</w:t>
      </w:r>
      <w:r>
        <w:t xml:space="preserve">.</w:t>
      </w:r>
    </w:p>
    <w:p>
      <w:pPr>
        <w:pStyle w:val="BodyText"/>
      </w:pPr>
      <w:r>
        <w:t xml:space="preserve">My academic journey has been characterized by rigorous engagement with auditing standards. I mastered International Standards on Auditing (ISA) during my final year, developing a research project analyzing audit failures in Zimbabwean SMEs. My analysis revealed that 68% of non-compliant companies lacked trained auditors—directly contributing to capital flight and investor distrust. This finding motivated me to pursue the Certified Internal Auditor (CIA) qualification through your esteemed program. I am particularly drawn to [Institution Name]'s curriculum that integrates African context with global best practices—a critical necessity for</w:t>
      </w:r>
      <w:r>
        <w:t xml:space="preserve"> </w:t>
      </w:r>
      <w:r>
        <w:rPr>
          <w:bCs/>
          <w:b/>
        </w:rPr>
        <w:t xml:space="preserve">Auditor</w:t>
      </w:r>
      <w:r>
        <w:t xml:space="preserve"> </w:t>
      </w:r>
      <w:r>
        <w:t xml:space="preserve">professionals operating within Zimbabwe's unique regulatory environment.</w:t>
      </w:r>
    </w:p>
    <w:p>
      <w:pPr>
        <w:pStyle w:val="BodyText"/>
      </w:pPr>
      <w:r>
        <w:t xml:space="preserve">The significance of this scholarship extends beyond personal ambition. Harare, as Zimbabwe's financial hub housing 70% of the nation's banking institutions and stock exchange activities, desperately needs ethically grounded auditors. Recent IMF reports indicate that inadequate audit quality contributes to a 23% reduction in foreign direct investment in Zimbabwe. My commitment to this profession is deeply rooted in my community: I grew up observing how unscrupulous financial practices eroded trust during the 2018 economic crisis, prompting me to volunteer with the Harare City Council's anti-fraud initiative. I witnessed how skilled auditors can prevent millions of USD in misappropriated public funds—this is precisely why I am determined to become an</w:t>
      </w:r>
      <w:r>
        <w:t xml:space="preserve"> </w:t>
      </w:r>
      <w:r>
        <w:rPr>
          <w:bCs/>
          <w:b/>
        </w:rPr>
        <w:t xml:space="preserve">Auditor</w:t>
      </w:r>
      <w:r>
        <w:t xml:space="preserve"> </w:t>
      </w:r>
      <w:r>
        <w:t xml:space="preserve">who serves Zimbabwe Harare with integrity.</w:t>
      </w:r>
    </w:p>
    <w:p>
      <w:pPr>
        <w:pStyle w:val="BodyText"/>
      </w:pPr>
      <w:r>
        <w:t xml:space="preserve">This scholarship would eliminate a critical barrier: the financial burden of international certification fees. As the first-generation university graduate in my family, I have relied on part-time work at a local accounting firm to support my studies, limiting my capacity to focus on advanced auditing coursework. With your support, I will dedicate 100% of my efforts to mastering forensic auditing techniques and data analytics—skills increasingly vital for detecting complex financial fraud prevalent in Harare's commercial sector. My proposed training roadmap includes:</w:t>
      </w:r>
    </w:p>
    <w:p>
      <w:pPr>
        <w:numPr>
          <w:ilvl w:val="0"/>
          <w:numId w:val="1001"/>
        </w:numPr>
        <w:pStyle w:val="Compact"/>
      </w:pPr>
      <w:r>
        <w:t xml:space="preserve">Completing the CIA certification within 18 months</w:t>
      </w:r>
    </w:p>
    <w:p>
      <w:pPr>
        <w:numPr>
          <w:ilvl w:val="0"/>
          <w:numId w:val="1001"/>
        </w:numPr>
        <w:pStyle w:val="Compact"/>
      </w:pPr>
      <w:r>
        <w:t xml:space="preserve">Developing an audit framework tailored for Zimbabwean SMEs</w:t>
      </w:r>
    </w:p>
    <w:p>
      <w:pPr>
        <w:numPr>
          <w:ilvl w:val="0"/>
          <w:numId w:val="1001"/>
        </w:numPr>
        <w:pStyle w:val="Compact"/>
      </w:pPr>
      <w:r>
        <w:t xml:space="preserve">Establishing a mentorship program at Harare's Business Women's Association to train young accountants</w:t>
      </w:r>
    </w:p>
    <w:p>
      <w:pPr>
        <w:pStyle w:val="FirstParagraph"/>
      </w:pPr>
      <w:r>
        <w:t xml:space="preserve">My professional development plan directly aligns with Zimbabwe's Vision 2030 goals for economic transformation. Having interned with the Auditor-General's Office in Harare, I understand how systemic audit improvements can accelerate government financial reporting accuracy—currently rated "low" by the World Bank. I will implement these skills immediately upon certification at a leading Harare-based accounting firm, where I have secured pre-arranged employment contingent on my certification. My target is to enhance audit quality for 50+ clients within three years, directly contributing to Zimbabwe Harare's standing as a more attractive investment destination.</w:t>
      </w:r>
    </w:p>
    <w:p>
      <w:pPr>
        <w:pStyle w:val="BodyText"/>
      </w:pPr>
      <w:r>
        <w:t xml:space="preserve">What sets me apart as an ideal candidate is my dual commitment to both technical excellence and community impact. During university, I founded the "Harare Auditor Network," connecting students with practitioners—now mentoring 45 aspiring auditors across Zimbabwe. My volunteer work with the Harare-based charity "Audit for Social Change" taught me that ethical auditing isn't merely about numbers; it's about empowering communities through financial transparency. This perspective was validated when I identified a $200,000 misappropriation in a local health project during my internship—funds later returned to patients. Such experiences prove that competent</w:t>
      </w:r>
      <w:r>
        <w:t xml:space="preserve"> </w:t>
      </w:r>
      <w:r>
        <w:rPr>
          <w:bCs/>
          <w:b/>
        </w:rPr>
        <w:t xml:space="preserve">Auditor</w:t>
      </w:r>
      <w:r>
        <w:t xml:space="preserve"> </w:t>
      </w:r>
      <w:r>
        <w:t xml:space="preserve">professionals are catalysts for societal trust.</w:t>
      </w:r>
    </w:p>
    <w:p>
      <w:pPr>
        <w:pStyle w:val="BodyText"/>
      </w:pPr>
      <w:r>
        <w:t xml:space="preserve">I understand that Zimbabwe Harare faces significant challenges including hyperinflation and currency volatility, but I believe these complexities make the need for skilled auditors more urgent than ever. My proposed work in forensic auditing will specifically address money laundering risks in Harare's diamond trade—a sector vital to our economy yet plagued by transparency gaps. I have already engaged with industry leaders at the Zimbabwe Chamber of Commerce to validate this project, securing their endorsement for my post-certification implementation plan.</w:t>
      </w:r>
    </w:p>
    <w:p>
      <w:pPr>
        <w:pStyle w:val="BodyText"/>
      </w:pPr>
      <w:r>
        <w:t xml:space="preserve">Receiving this scholarship would represent more than financial aid—it would be an investment in Zimbabwe Harare's economic future. As a beneficiary of your support, I pledge to become an advocate for audit excellence through quarterly workshops at University of Zimbabwe and annual reports on audit quality trends published by the Association of Chartered Certified Accountants (ACCA) Zimbabwe. My long-term vision is to establish the first dedicated African-focused auditing research center in Harare, fostering innovation tailored to our continent's unique economic realities.</w:t>
      </w:r>
    </w:p>
    <w:p>
      <w:pPr>
        <w:pStyle w:val="BodyText"/>
      </w:pPr>
      <w:r>
        <w:t xml:space="preserve">I have enclosed all required documentation: academic transcripts, recommendation letters from my PwC supervisor and Auditor-General's Office mentor, and a detailed budget for my training. I respectfully request the opportunity to discuss how my background aligns with your scholarship criteria during an interview at your earliest convenience. Thank you for considering this</w:t>
      </w:r>
      <w:r>
        <w:t xml:space="preserve"> </w:t>
      </w:r>
      <w:r>
        <w:rPr>
          <w:bCs/>
          <w:b/>
        </w:rPr>
        <w:t xml:space="preserve">Scholarship Application Letter</w:t>
      </w:r>
      <w:r>
        <w:t xml:space="preserve"> </w:t>
      </w:r>
      <w:r>
        <w:t xml:space="preserve">from a passionate future</w:t>
      </w:r>
      <w:r>
        <w:t xml:space="preserve"> </w:t>
      </w:r>
      <w:r>
        <w:rPr>
          <w:bCs/>
          <w:b/>
        </w:rPr>
        <w:t xml:space="preserve">Auditor</w:t>
      </w:r>
      <w:r>
        <w:t xml:space="preserve"> </w:t>
      </w:r>
      <w:r>
        <w:t xml:space="preserve">dedicated to strengthening Zimbabwe Harare's financial ecosystem.</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37 words, meeting all specified requirements while strategically emphasizing the critical terms "Scholarship Application Letter," "Auditor," and "Zimbabwe Harare" throughou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Studies in Zimbabwe Harare</dc:title>
  <dc:creator/>
  <dc:language>en</dc:language>
  <cp:keywords/>
  <dcterms:created xsi:type="dcterms:W3CDTF">2025-12-11T10:34:50Z</dcterms:created>
  <dcterms:modified xsi:type="dcterms:W3CDTF">2025-12-11T10:34:50Z</dcterms:modified>
</cp:coreProperties>
</file>

<file path=docProps/custom.xml><?xml version="1.0" encoding="utf-8"?>
<Properties xmlns="http://schemas.openxmlformats.org/officeDocument/2006/custom-properties" xmlns:vt="http://schemas.openxmlformats.org/officeDocument/2006/docPropsVTypes"/>
</file>